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17D9B" w14:textId="77777777" w:rsidR="00664A7E" w:rsidRDefault="00BB3E0A">
      <w:pPr>
        <w:pStyle w:val="BodyText"/>
      </w:pPr>
      <w:bookmarkStart w:id="0" w:name="X40c10a9be0cad542c95c0b4685e8e9fe0818dc4"/>
      <w:bookmarkStart w:id="1" w:name="performance-testing-tools"/>
      <w:bookmarkStart w:id="2" w:name="b.-expertus"/>
      <w:r>
        <w:rPr>
          <w:b/>
          <w:bCs/>
        </w:rPr>
        <w:t>Experiment challenges:</w:t>
      </w:r>
      <w:r>
        <w:t xml:space="preserve"> Performance testing for enterprise applications consists of multiple closely related scenarios by varying a few con</w:t>
      </w:r>
      <w:r>
        <w:t>figurable (preferably one) parameters at a time.</w:t>
      </w:r>
    </w:p>
    <w:p w14:paraId="526C6FA9" w14:textId="0EC8D33B" w:rsidR="00664A7E" w:rsidRDefault="00BB3E0A">
      <w:pPr>
        <w:pStyle w:val="BodyText"/>
      </w:pPr>
      <w:r>
        <w:rPr>
          <w:b/>
          <w:bCs/>
        </w:rPr>
        <w:t>Application challenges:</w:t>
      </w:r>
      <w:r>
        <w:t xml:space="preserve"> In distributed software testing the applications should start efficiently and in </w:t>
      </w:r>
      <w:r w:rsidR="006E153B">
        <w:t xml:space="preserve">the </w:t>
      </w:r>
      <w:r>
        <w:t>provably correct order by simultaneously enforcing serialization constraints and leveraging the dist</w:t>
      </w:r>
      <w:r>
        <w:t>ributed system’s inherent parallelism.</w:t>
      </w:r>
    </w:p>
    <w:p w14:paraId="250483C2" w14:textId="5584E2C0" w:rsidR="00664A7E" w:rsidRDefault="00BB3E0A">
      <w:pPr>
        <w:pStyle w:val="BodyText"/>
      </w:pPr>
      <w:r>
        <w:rPr>
          <w:b/>
          <w:bCs/>
        </w:rPr>
        <w:t>Cloud challenges:</w:t>
      </w:r>
      <w:r>
        <w:t xml:space="preserve"> </w:t>
      </w:r>
      <w:r>
        <w:t>Selecting the most appropriate cloud from many cloud offerings is a non-trivial task. Also, migrating an application between two clouds is a complex, time-consuming</w:t>
      </w:r>
      <w:r w:rsidR="006E153B">
        <w:t>,</w:t>
      </w:r>
      <w:r>
        <w:t xml:space="preserve"> and error-prone task. Finally, communication, coordination, synchronization, monitoring</w:t>
      </w:r>
      <w:r w:rsidR="006E153B">
        <w:t>,</w:t>
      </w:r>
      <w:r>
        <w:t xml:space="preserve"> and</w:t>
      </w:r>
      <w:r>
        <w:t xml:space="preserve"> complete management challenges; lastly, the dynamic nature of the cloud introduces extra complexity</w:t>
      </w:r>
    </w:p>
    <w:p w14:paraId="393F6964" w14:textId="77777777" w:rsidR="00664A7E" w:rsidRDefault="00BB3E0A">
      <w:pPr>
        <w:pStyle w:val="Heading2"/>
      </w:pPr>
      <w:bookmarkStart w:id="3" w:name="X2945d1eb0b099cb787a64981f1cd736a255bfa8"/>
      <w:bookmarkEnd w:id="1"/>
      <w:bookmarkEnd w:id="2"/>
      <w:r>
        <w:t>4. Use Case: Testing Website (Blog) using Locust IO:</w:t>
      </w:r>
    </w:p>
    <w:p w14:paraId="50BAF8D8" w14:textId="6488C71B" w:rsidR="00664A7E" w:rsidRDefault="00BB3E0A">
      <w:pPr>
        <w:pStyle w:val="FirstParagraph"/>
      </w:pPr>
      <w:r>
        <w:t xml:space="preserve">In this experiment, I will also perform performance </w:t>
      </w:r>
      <w:r w:rsidR="006E153B">
        <w:t>tests</w:t>
      </w:r>
      <w:r>
        <w:t xml:space="preserve"> (automated </w:t>
      </w:r>
      <w:r w:rsidR="006E153B">
        <w:t>tests</w:t>
      </w:r>
      <w:r>
        <w:t xml:space="preserve">) on </w:t>
      </w:r>
      <w:r w:rsidR="006E153B">
        <w:t>working websites</w:t>
      </w:r>
      <w:r>
        <w:t xml:space="preserve"> th</w:t>
      </w:r>
      <w:r>
        <w:t xml:space="preserve">at </w:t>
      </w:r>
      <w:r w:rsidR="006E153B">
        <w:t>were</w:t>
      </w:r>
      <w:r>
        <w:t xml:space="preserve"> designed by Dr. </w:t>
      </w:r>
      <w:proofErr w:type="gramStart"/>
      <w:r>
        <w:t>Angela Yu, and</w:t>
      </w:r>
      <w:proofErr w:type="gramEnd"/>
      <w:r>
        <w:t xml:space="preserve"> </w:t>
      </w:r>
      <w:r w:rsidR="006E153B">
        <w:t>implemented</w:t>
      </w:r>
      <w:r>
        <w:t xml:space="preserve"> by myself.</w:t>
      </w:r>
    </w:p>
    <w:p w14:paraId="2FE9564E" w14:textId="77777777" w:rsidR="00664A7E" w:rsidRDefault="00BB3E0A">
      <w:pPr>
        <w:pStyle w:val="Heading3"/>
      </w:pPr>
      <w:bookmarkStart w:id="4" w:name="a.-requirement-analyst"/>
      <w:r>
        <w:t>a. Requirement Analyst:</w:t>
      </w:r>
    </w:p>
    <w:p w14:paraId="25A0AE07" w14:textId="26A2AC35" w:rsidR="00664A7E" w:rsidRDefault="006E153B">
      <w:pPr>
        <w:pStyle w:val="FirstParagraph"/>
      </w:pPr>
      <w:r>
        <w:t>The application</w:t>
      </w:r>
      <w:r w:rsidR="00BB3E0A">
        <w:t xml:space="preserve"> name is Blog-Template, and it was designed using Flask Framework, and Jinja Template (Python). It’s also using </w:t>
      </w:r>
      <w:r>
        <w:t>PostgreSQL</w:t>
      </w:r>
      <w:r w:rsidR="00BB3E0A">
        <w:t xml:space="preserve"> for </w:t>
      </w:r>
      <w:r>
        <w:t xml:space="preserve">the </w:t>
      </w:r>
      <w:r w:rsidR="00BB3E0A">
        <w:t>database. The database schema is us</w:t>
      </w:r>
      <w:r w:rsidR="00BB3E0A">
        <w:t xml:space="preserve">ed </w:t>
      </w:r>
      <w:r>
        <w:t>primarily</w:t>
      </w:r>
      <w:r w:rsidR="00BB3E0A">
        <w:t xml:space="preserve"> to store blog </w:t>
      </w:r>
      <w:r>
        <w:t>content</w:t>
      </w:r>
      <w:r w:rsidR="00BB3E0A">
        <w:t xml:space="preserve"> and user information. This website is fully functional and extendable. Code review </w:t>
      </w:r>
      <w:r>
        <w:t>was conducted</w:t>
      </w:r>
      <w:r w:rsidR="00BB3E0A">
        <w:t xml:space="preserve"> by Truc Huynh. Technologies </w:t>
      </w:r>
      <w:r>
        <w:t>that</w:t>
      </w:r>
      <w:r w:rsidR="00BB3E0A">
        <w:t xml:space="preserve"> are implemented in the application: Flask framework, Jinja template, Object-Oriented Programm</w:t>
      </w:r>
      <w:r w:rsidR="00BB3E0A">
        <w:t>ing, SQL Alchemy, Password Hashing (werkzeug.</w:t>
      </w:r>
      <w:r>
        <w:t xml:space="preserve"> </w:t>
      </w:r>
      <w:r w:rsidR="00BB3E0A">
        <w:t>security), Bootstrap, CK Editor (user input), HTML, CSS, JavaScript…</w:t>
      </w:r>
    </w:p>
    <w:p w14:paraId="20410528" w14:textId="19925277" w:rsidR="00664A7E" w:rsidRDefault="00BB3E0A">
      <w:pPr>
        <w:pStyle w:val="BodyText"/>
      </w:pPr>
      <w:r>
        <w:t xml:space="preserve">Blog-Template was </w:t>
      </w:r>
      <w:r w:rsidR="006E153B">
        <w:t>originally</w:t>
      </w:r>
      <w:r>
        <w:t xml:space="preserve"> designed by Dr. Angela Yu and implemented by Truc Huynh. Application is a blog template that </w:t>
      </w:r>
      <w:r w:rsidR="006E153B">
        <w:t>allows</w:t>
      </w:r>
      <w:r>
        <w:t xml:space="preserve"> registered </w:t>
      </w:r>
      <w:r w:rsidR="006E153B">
        <w:t>users</w:t>
      </w:r>
      <w:r>
        <w:t xml:space="preserve"> </w:t>
      </w:r>
      <w:r>
        <w:t>to edit or comment on a post. Only the admin can create</w:t>
      </w:r>
      <w:r>
        <w:t xml:space="preserve">, </w:t>
      </w:r>
      <w:proofErr w:type="gramStart"/>
      <w:r>
        <w:t>edit</w:t>
      </w:r>
      <w:proofErr w:type="gramEnd"/>
      <w:r>
        <w:t xml:space="preserve"> or delete </w:t>
      </w:r>
      <w:r w:rsidR="006E153B">
        <w:t>posts</w:t>
      </w:r>
      <w:r>
        <w:t xml:space="preserve">. </w:t>
      </w:r>
      <w:r w:rsidR="006E153B">
        <w:t>The application</w:t>
      </w:r>
      <w:r>
        <w:t xml:space="preserve"> was </w:t>
      </w:r>
      <w:r w:rsidR="006E153B">
        <w:t>hosted</w:t>
      </w:r>
      <w:r>
        <w:t xml:space="preserve"> at heroku.com, and the hyperlink is “</w:t>
      </w:r>
      <w:hyperlink r:id="rId7">
        <w:r>
          <w:rPr>
            <w:rStyle w:val="Hyperlink"/>
          </w:rPr>
          <w:t>https://template-blog.herokuapp.com/</w:t>
        </w:r>
      </w:hyperlink>
      <w:r>
        <w:t>”.</w:t>
      </w:r>
    </w:p>
    <w:p w14:paraId="796F955C" w14:textId="77777777" w:rsidR="00664A7E" w:rsidRDefault="00BB3E0A">
      <w:pPr>
        <w:pStyle w:val="BodyText"/>
      </w:pPr>
      <w:r>
        <w:t>The Blog-Template was de</w:t>
      </w:r>
      <w:r>
        <w:t>signed as a template blog and post on GitHub by Truc Huynh (“</w:t>
      </w:r>
      <w:hyperlink r:id="rId8">
        <w:r>
          <w:rPr>
            <w:rStyle w:val="Hyperlink"/>
          </w:rPr>
          <w:t>https://github.com/jackyhuynh/blog-template</w:t>
        </w:r>
      </w:hyperlink>
      <w:r>
        <w:t xml:space="preserve">”). Anyone can use the blog for any purpose. The first user will be automatically set as </w:t>
      </w:r>
      <w:r>
        <w:t>the admin.</w:t>
      </w:r>
    </w:p>
    <w:p w14:paraId="48C1F5B7" w14:textId="77777777" w:rsidR="00664A7E" w:rsidRDefault="00BB3E0A">
      <w:pPr>
        <w:pStyle w:val="Heading3"/>
      </w:pPr>
      <w:bookmarkStart w:id="5" w:name="b.-structure-of-backend"/>
      <w:bookmarkEnd w:id="4"/>
      <w:r>
        <w:t>b. Structure of Backend:</w:t>
      </w:r>
    </w:p>
    <w:p w14:paraId="53FC3ABB" w14:textId="4E45704E" w:rsidR="00664A7E" w:rsidRDefault="00BB3E0A">
      <w:pPr>
        <w:pStyle w:val="FirstParagraph"/>
      </w:pPr>
      <w:r>
        <w:rPr>
          <w:b/>
          <w:bCs/>
        </w:rPr>
        <w:t>main.py</w:t>
      </w:r>
      <w:r>
        <w:t xml:space="preserve"> is the python script </w:t>
      </w:r>
      <w:r w:rsidR="001C44E6">
        <w:t>containing all components</w:t>
      </w:r>
      <w:r>
        <w:t xml:space="preserve"> required to run the application (Blog Template). The “main.py” consists </w:t>
      </w:r>
      <w:r w:rsidR="006E153B">
        <w:t xml:space="preserve">of </w:t>
      </w:r>
      <w:r>
        <w:t xml:space="preserve">all required </w:t>
      </w:r>
      <w:r w:rsidR="006E153B">
        <w:t>packages</w:t>
      </w:r>
      <w:r>
        <w:t xml:space="preserve"> (Python library) and the route for the front-end. The front-end wa</w:t>
      </w:r>
      <w:r>
        <w:t xml:space="preserve">s built with HTML, CSS, and Bootstrap, and </w:t>
      </w:r>
      <w:r w:rsidR="006E153B">
        <w:t>stored</w:t>
      </w:r>
      <w:r>
        <w:t xml:space="preserve"> in </w:t>
      </w:r>
      <w:r w:rsidR="006E153B">
        <w:t xml:space="preserve">the </w:t>
      </w:r>
      <w:r>
        <w:t xml:space="preserve">templates folder (about.html, contact.html, footer.html, header.html, index.html, login.html, make-post.html, post.html, register.html). The static folder </w:t>
      </w:r>
      <w:r w:rsidR="006E153B">
        <w:t>contains</w:t>
      </w:r>
      <w:r>
        <w:t xml:space="preserve"> all the .css files, images, javascript.</w:t>
      </w:r>
    </w:p>
    <w:p w14:paraId="0E65FC31" w14:textId="519E0772" w:rsidR="00664A7E" w:rsidRDefault="00BB3E0A">
      <w:pPr>
        <w:pStyle w:val="BodyText"/>
      </w:pPr>
      <w:r>
        <w:lastRenderedPageBreak/>
        <w:t>T</w:t>
      </w:r>
      <w:r>
        <w:t xml:space="preserve">he </w:t>
      </w:r>
      <w:proofErr w:type="gramStart"/>
      <w:r>
        <w:t>package(</w:t>
      </w:r>
      <w:proofErr w:type="gramEnd"/>
      <w:r>
        <w:t xml:space="preserve">folders </w:t>
      </w:r>
      <w:r w:rsidR="006E153B">
        <w:t>containing</w:t>
      </w:r>
      <w:r>
        <w:t xml:space="preserve"> main.py and all the necessary </w:t>
      </w:r>
      <w:r w:rsidR="006E153B">
        <w:t>files</w:t>
      </w:r>
      <w:r>
        <w:t xml:space="preserve">) </w:t>
      </w:r>
      <w:r w:rsidR="006E153B">
        <w:t xml:space="preserve">is </w:t>
      </w:r>
      <w:r>
        <w:t xml:space="preserve">then </w:t>
      </w:r>
      <w:r w:rsidR="006E153B">
        <w:t>pushed</w:t>
      </w:r>
      <w:r>
        <w:t xml:space="preserve"> through GitHub and </w:t>
      </w:r>
      <w:r w:rsidR="006E153B">
        <w:t>deployed</w:t>
      </w:r>
      <w:r>
        <w:t xml:space="preserve"> to Heroku from GitHub. Therefore, every time I make </w:t>
      </w:r>
      <w:r w:rsidR="006E153B">
        <w:t xml:space="preserve">a </w:t>
      </w:r>
      <w:r>
        <w:t xml:space="preserve">change, </w:t>
      </w:r>
      <w:r w:rsidR="006E153B">
        <w:t xml:space="preserve">the </w:t>
      </w:r>
      <w:r>
        <w:t>application will automatically change. I also schedule automatic testings (mostly functional test</w:t>
      </w:r>
      <w:r>
        <w:t xml:space="preserve">ing and GUI testing) for the app </w:t>
      </w:r>
      <w:r w:rsidR="006E153B">
        <w:t>every time</w:t>
      </w:r>
      <w:r>
        <w:t xml:space="preserve"> I make </w:t>
      </w:r>
      <w:r w:rsidR="006E153B">
        <w:t xml:space="preserve">a </w:t>
      </w:r>
      <w:r>
        <w:t>change (just to make sure nothing will break when I make a new commit).</w:t>
      </w:r>
    </w:p>
    <w:p w14:paraId="7988989F" w14:textId="744DF5E3" w:rsidR="00664A7E" w:rsidRDefault="00BB3E0A">
      <w:pPr>
        <w:pStyle w:val="BodyText"/>
      </w:pPr>
      <w:r>
        <w:t xml:space="preserve">PyCharm IDE was used to develop this </w:t>
      </w:r>
      <w:proofErr w:type="gramStart"/>
      <w:r>
        <w:t>code</w:t>
      </w:r>
      <w:proofErr w:type="gramEnd"/>
      <w:r>
        <w:t xml:space="preserve"> but </w:t>
      </w:r>
      <w:r w:rsidR="006E153B">
        <w:t xml:space="preserve">the </w:t>
      </w:r>
      <w:r>
        <w:t>user can use any IDE to navigate the code.</w:t>
      </w:r>
    </w:p>
    <w:p w14:paraId="08540E24" w14:textId="241FA499" w:rsidR="00664A7E" w:rsidRDefault="00BB3E0A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Flask, render_template, redirect, url_for, flash, ab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bootstrap </w:t>
      </w:r>
      <w:r>
        <w:rPr>
          <w:rStyle w:val="ImportTok"/>
        </w:rPr>
        <w:t>import</w:t>
      </w:r>
      <w:r>
        <w:rPr>
          <w:rStyle w:val="NormalTok"/>
        </w:rPr>
        <w:t xml:space="preserve"> Bootstr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ckeditor </w:t>
      </w:r>
      <w:r>
        <w:rPr>
          <w:rStyle w:val="ImportTok"/>
        </w:rPr>
        <w:t>import</w:t>
      </w:r>
      <w:r>
        <w:rPr>
          <w:rStyle w:val="NormalTok"/>
        </w:rPr>
        <w:t xml:space="preserve"> CKEdit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unctools </w:t>
      </w:r>
      <w:r>
        <w:rPr>
          <w:rStyle w:val="ImportTok"/>
        </w:rPr>
        <w:t>import</w:t>
      </w:r>
      <w:r>
        <w:rPr>
          <w:rStyle w:val="NormalTok"/>
        </w:rPr>
        <w:t xml:space="preserve"> wrap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werkzeug.security </w:t>
      </w:r>
      <w:r>
        <w:rPr>
          <w:rStyle w:val="ImportTok"/>
        </w:rPr>
        <w:t>import</w:t>
      </w:r>
      <w:r>
        <w:rPr>
          <w:rStyle w:val="NormalTok"/>
        </w:rPr>
        <w:t xml:space="preserve"> generate_password_hash, check_password_ha</w:t>
      </w:r>
      <w:r>
        <w:rPr>
          <w:rStyle w:val="NormalTok"/>
        </w:rPr>
        <w:t>s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sqlalchemy </w:t>
      </w:r>
      <w:r>
        <w:rPr>
          <w:rStyle w:val="ImportTok"/>
        </w:rPr>
        <w:t>import</w:t>
      </w:r>
      <w:r>
        <w:rPr>
          <w:rStyle w:val="NormalTok"/>
        </w:rPr>
        <w:t xml:space="preserve"> SQLAlchem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.orm </w:t>
      </w:r>
      <w:r>
        <w:rPr>
          <w:rStyle w:val="ImportTok"/>
        </w:rPr>
        <w:t>import</w:t>
      </w:r>
      <w:r>
        <w:rPr>
          <w:rStyle w:val="NormalTok"/>
        </w:rPr>
        <w:t xml:space="preserve"> relationshi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login </w:t>
      </w:r>
      <w:r>
        <w:rPr>
          <w:rStyle w:val="ImportTok"/>
        </w:rPr>
        <w:t>import</w:t>
      </w:r>
      <w:r>
        <w:rPr>
          <w:rStyle w:val="NormalTok"/>
        </w:rPr>
        <w:t xml:space="preserve"> UserMixin, login_user, LoginManager, login_required, current_user, logout_us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orms </w:t>
      </w:r>
      <w:r>
        <w:rPr>
          <w:rStyle w:val="ImportTok"/>
        </w:rPr>
        <w:t>import</w:t>
      </w:r>
      <w:r>
        <w:rPr>
          <w:rStyle w:val="NormalTok"/>
        </w:rPr>
        <w:t xml:space="preserve"> LoginForm, RegisterForm, CreatePostForm, CommentFor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gravatar </w:t>
      </w:r>
      <w:r>
        <w:rPr>
          <w:rStyle w:val="ImportTok"/>
        </w:rPr>
        <w:t>import</w:t>
      </w:r>
      <w:r>
        <w:rPr>
          <w:rStyle w:val="NormalTok"/>
        </w:rPr>
        <w:t xml:space="preserve"> Gravata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lask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rPr>
          <w:rStyle w:val="NormalTok"/>
        </w:rPr>
        <w:t>app.config[</w:t>
      </w:r>
      <w:r>
        <w:rPr>
          <w:rStyle w:val="StringTok"/>
        </w:rPr>
        <w:t>'SECRET_KE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s.environ.get(</w:t>
      </w:r>
      <w:r>
        <w:rPr>
          <w:rStyle w:val="StringTok"/>
        </w:rPr>
        <w:t>"SECRET_K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keditor </w:t>
      </w:r>
      <w:r>
        <w:rPr>
          <w:rStyle w:val="OperatorTok"/>
        </w:rPr>
        <w:t>=</w:t>
      </w:r>
      <w:r>
        <w:rPr>
          <w:rStyle w:val="NormalTok"/>
        </w:rPr>
        <w:t xml:space="preserve"> CKEditor(app)</w:t>
      </w:r>
      <w:r>
        <w:br/>
      </w:r>
      <w:r>
        <w:rPr>
          <w:rStyle w:val="NormalTok"/>
        </w:rPr>
        <w:t>Bootstrap(app)</w:t>
      </w:r>
      <w:r>
        <w:br/>
      </w:r>
      <w:r>
        <w:rPr>
          <w:rStyle w:val="NormalTok"/>
        </w:rPr>
        <w:t xml:space="preserve">gravatar </w:t>
      </w:r>
      <w:r>
        <w:rPr>
          <w:rStyle w:val="OperatorTok"/>
        </w:rPr>
        <w:t>=</w:t>
      </w:r>
      <w:r>
        <w:rPr>
          <w:rStyle w:val="NormalTok"/>
        </w:rPr>
        <w:t xml:space="preserve"> Gravatar(app, size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rating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, default</w:t>
      </w:r>
      <w:r>
        <w:rPr>
          <w:rStyle w:val="OperatorTok"/>
        </w:rPr>
        <w:t>=</w:t>
      </w:r>
      <w:r>
        <w:rPr>
          <w:rStyle w:val="StringTok"/>
        </w:rPr>
        <w:t>'retro'</w:t>
      </w:r>
      <w:r>
        <w:rPr>
          <w:rStyle w:val="NormalTok"/>
        </w:rPr>
        <w:t>, force_defaul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force_lowe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use_ssl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base_url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CONNECT TO DB</w:t>
      </w:r>
      <w:r>
        <w:br/>
      </w:r>
      <w:r>
        <w:rPr>
          <w:rStyle w:val="NormalTok"/>
        </w:rPr>
        <w:t>app.config[</w:t>
      </w:r>
      <w:r>
        <w:rPr>
          <w:rStyle w:val="StringTok"/>
        </w:rPr>
        <w:t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s.environ.get(</w:t>
      </w:r>
      <w:r>
        <w:rPr>
          <w:rStyle w:val="StringTok"/>
        </w:rPr>
        <w:t>"DATABASE_URL"</w:t>
      </w:r>
      <w:r>
        <w:rPr>
          <w:rStyle w:val="NormalTok"/>
        </w:rPr>
        <w:t xml:space="preserve">, </w:t>
      </w:r>
      <w:r>
        <w:rPr>
          <w:rStyle w:val="StringTok"/>
        </w:rPr>
        <w:t>"sqlite:///blog.d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pp.config[</w:t>
      </w:r>
      <w:r>
        <w:rPr>
          <w:rStyle w:val="StringTok"/>
        </w:rPr>
        <w:t>'SQLALCHEMY_TRACK_MODIFICATION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>=</w:t>
      </w:r>
      <w:r>
        <w:rPr>
          <w:rStyle w:val="NormalTok"/>
        </w:rPr>
        <w:t xml:space="preserve"> SQLAlchemy(app)</w:t>
      </w:r>
      <w:r>
        <w:br/>
      </w:r>
      <w:r>
        <w:rPr>
          <w:rStyle w:val="NormalTok"/>
        </w:rPr>
        <w:t xml:space="preserve">login_manager </w:t>
      </w:r>
      <w:r>
        <w:rPr>
          <w:rStyle w:val="OperatorTok"/>
        </w:rPr>
        <w:t>=</w:t>
      </w:r>
      <w:r>
        <w:rPr>
          <w:rStyle w:val="NormalTok"/>
        </w:rPr>
        <w:t xml:space="preserve"> LoginM</w:t>
      </w:r>
      <w:r>
        <w:rPr>
          <w:rStyle w:val="NormalTok"/>
        </w:rPr>
        <w:t>anager()</w:t>
      </w:r>
      <w:r>
        <w:br/>
      </w:r>
      <w:r>
        <w:rPr>
          <w:rStyle w:val="NormalTok"/>
        </w:rPr>
        <w:t>login_manager.init_app(app)</w:t>
      </w:r>
      <w:r>
        <w:br/>
      </w:r>
      <w:r>
        <w:br/>
      </w:r>
      <w:r>
        <w:br/>
      </w:r>
      <w:r>
        <w:rPr>
          <w:rStyle w:val="AttributeTok"/>
        </w:rPr>
        <w:t>@login_manager.user_loader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ad_user(user_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User.query.get(</w:t>
      </w:r>
      <w:r>
        <w:rPr>
          <w:rStyle w:val="BuiltInTok"/>
        </w:rPr>
        <w:t>int</w:t>
      </w:r>
      <w:r>
        <w:rPr>
          <w:rStyle w:val="NormalTok"/>
        </w:rPr>
        <w:t>(user_id))</w:t>
      </w:r>
      <w:r>
        <w:br/>
      </w:r>
      <w:r>
        <w:br/>
      </w:r>
      <w:r>
        <w:br/>
      </w:r>
      <w:r>
        <w:rPr>
          <w:rStyle w:val="CommentTok"/>
        </w:rPr>
        <w:t>##CONFIGURE TABLE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(UserMixin, 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sers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User</w:t>
      </w:r>
      <w:r>
        <w:br/>
      </w:r>
      <w:r>
        <w:br/>
      </w: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BlogPost(db.Model)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og_posts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BlogPost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mment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ments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comment</w:t>
      </w:r>
      <w:r>
        <w:br/>
      </w:r>
      <w:r>
        <w:rPr>
          <w:rStyle w:val="NormalTok"/>
        </w:rPr>
        <w:t>db.create_all(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dmin_only(f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wraps</w:t>
      </w:r>
      <w:r>
        <w:rPr>
          <w:rStyle w:val="NormalTok"/>
        </w:rPr>
        <w:t>(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corated_function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urrent_user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bort(</w:t>
      </w:r>
      <w:r>
        <w:rPr>
          <w:rStyle w:val="DecValTok"/>
        </w:rPr>
        <w:t>4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ecorated_function</w:t>
      </w:r>
      <w:r>
        <w:br/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all_posts():</w:t>
      </w:r>
      <w:r>
        <w:br/>
      </w:r>
      <w:r>
        <w:rPr>
          <w:rStyle w:val="NormalTok"/>
        </w:rPr>
        <w:t xml:space="preserve">    posts </w:t>
      </w:r>
      <w:r>
        <w:rPr>
          <w:rStyle w:val="OperatorTok"/>
        </w:rPr>
        <w:t>=</w:t>
      </w:r>
      <w:r>
        <w:rPr>
          <w:rStyle w:val="NormalTok"/>
        </w:rPr>
        <w:t xml:space="preserve"> BlogPost.query.</w:t>
      </w:r>
      <w:r>
        <w:rPr>
          <w:rStyle w:val="BuiltInTok"/>
        </w:rPr>
        <w:t>al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>"index.html"</w:t>
      </w:r>
      <w:r>
        <w:rPr>
          <w:rStyle w:val="NormalTok"/>
        </w:rPr>
        <w:t>, all_posts</w:t>
      </w:r>
      <w:r>
        <w:rPr>
          <w:rStyle w:val="OperatorTok"/>
        </w:rPr>
        <w:t>=</w:t>
      </w:r>
      <w:r>
        <w:rPr>
          <w:rStyle w:val="NormalTok"/>
        </w:rPr>
        <w:t>posts, current_u</w:t>
      </w:r>
      <w:r>
        <w:rPr>
          <w:rStyle w:val="NormalTok"/>
        </w:rPr>
        <w:t>ser</w:t>
      </w:r>
      <w:r>
        <w:rPr>
          <w:rStyle w:val="OperatorTok"/>
        </w:rPr>
        <w:t>=</w:t>
      </w:r>
      <w:r>
        <w:rPr>
          <w:rStyle w:val="NormalTok"/>
        </w:rPr>
        <w:t>current_user)</w:t>
      </w:r>
      <w:r>
        <w:br/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register'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T"</w:t>
      </w:r>
      <w:r>
        <w:rPr>
          <w:rStyle w:val="NormalTok"/>
        </w:rPr>
        <w:t xml:space="preserve">, 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gister():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>=</w:t>
      </w:r>
      <w:r>
        <w:rPr>
          <w:rStyle w:val="NormalTok"/>
        </w:rPr>
        <w:t xml:space="preserve"> RegisterForm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 Code to Register ...</w:t>
      </w:r>
      <w:r>
        <w:br/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login'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T"</w:t>
      </w:r>
      <w:r>
        <w:rPr>
          <w:rStyle w:val="NormalTok"/>
        </w:rPr>
        <w:t xml:space="preserve">, 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>=</w:t>
      </w:r>
      <w:r>
        <w:rPr>
          <w:rStyle w:val="NormalTok"/>
        </w:rPr>
        <w:t xml:space="preserve"> LoginForm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</w:t>
      </w:r>
      <w:r w:rsidR="006E153B">
        <w:rPr>
          <w:rStyle w:val="CommentTok"/>
        </w:rPr>
        <w:t>log in</w:t>
      </w:r>
      <w:r>
        <w:rPr>
          <w:rStyle w:val="CommentTok"/>
        </w:rPr>
        <w:t>...</w:t>
      </w:r>
      <w:r>
        <w:br/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logou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gout():</w:t>
      </w:r>
      <w:r>
        <w:br/>
      </w:r>
      <w:r>
        <w:rPr>
          <w:rStyle w:val="NormalTok"/>
        </w:rPr>
        <w:t xml:space="preserve">    logout_user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Logout ... </w:t>
      </w:r>
      <w:r>
        <w:br/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"/post/&lt;int:post_id&gt;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T"</w:t>
      </w:r>
      <w:r>
        <w:rPr>
          <w:rStyle w:val="NormalTok"/>
        </w:rPr>
        <w:t xml:space="preserve">, 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ow_post(post_id):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>=</w:t>
      </w:r>
      <w:r>
        <w:rPr>
          <w:rStyle w:val="NormalTok"/>
        </w:rPr>
        <w:t xml:space="preserve"> CommentForm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 Code to show post ...</w:t>
      </w:r>
      <w:r>
        <w:br/>
      </w:r>
      <w:r>
        <w:lastRenderedPageBreak/>
        <w:br/>
      </w:r>
      <w:r>
        <w:br/>
      </w:r>
      <w:r>
        <w:rPr>
          <w:rStyle w:val="AttributeTok"/>
        </w:rPr>
        <w:t>@a</w:t>
      </w:r>
      <w:r>
        <w:rPr>
          <w:rStyle w:val="AttributeTok"/>
        </w:rPr>
        <w:t>pp.route</w:t>
      </w:r>
      <w:r>
        <w:rPr>
          <w:rStyle w:val="NormalTok"/>
        </w:rPr>
        <w:t>(</w:t>
      </w:r>
      <w:r>
        <w:rPr>
          <w:rStyle w:val="StringTok"/>
        </w:rPr>
        <w:t>"/abou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bou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>"about.html"</w:t>
      </w:r>
      <w:r>
        <w:rPr>
          <w:rStyle w:val="NormalTok"/>
        </w:rPr>
        <w:t>, current_user</w:t>
      </w:r>
      <w:r>
        <w:rPr>
          <w:rStyle w:val="OperatorTok"/>
        </w:rPr>
        <w:t>=</w:t>
      </w:r>
      <w:r>
        <w:rPr>
          <w:rStyle w:val="NormalTok"/>
        </w:rPr>
        <w:t>current_user)</w:t>
      </w:r>
      <w:r>
        <w:br/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"/contac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ntac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>"contact.html"</w:t>
      </w:r>
      <w:r>
        <w:rPr>
          <w:rStyle w:val="NormalTok"/>
        </w:rPr>
        <w:t>, current_user</w:t>
      </w:r>
      <w:r>
        <w:rPr>
          <w:rStyle w:val="OperatorTok"/>
        </w:rPr>
        <w:t>=</w:t>
      </w:r>
      <w:r>
        <w:rPr>
          <w:rStyle w:val="NormalTok"/>
        </w:rPr>
        <w:t>current_user)</w:t>
      </w:r>
      <w:r>
        <w:br/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"/new-post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T"</w:t>
      </w:r>
      <w:r>
        <w:rPr>
          <w:rStyle w:val="NormalTok"/>
        </w:rPr>
        <w:t xml:space="preserve">, </w:t>
      </w:r>
      <w:r>
        <w:rPr>
          <w:rStyle w:val="StringTok"/>
        </w:rPr>
        <w:t>"POS</w:t>
      </w:r>
      <w:r>
        <w:rPr>
          <w:rStyle w:val="StringTok"/>
        </w:rPr>
        <w:t>T"</w:t>
      </w:r>
      <w:r>
        <w:rPr>
          <w:rStyle w:val="NormalTok"/>
        </w:rPr>
        <w:t>])</w:t>
      </w:r>
      <w:r>
        <w:br/>
      </w:r>
      <w:r>
        <w:rPr>
          <w:rStyle w:val="AttributeTok"/>
        </w:rPr>
        <w:t>@admin_only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dd_new_post():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>=</w:t>
      </w:r>
      <w:r>
        <w:rPr>
          <w:rStyle w:val="NormalTok"/>
        </w:rPr>
        <w:t xml:space="preserve"> CreatePostForm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 Code to add new post ...</w:t>
      </w:r>
      <w:r>
        <w:br/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"/edit-post/&lt;int:post_id&gt;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T"</w:t>
      </w:r>
      <w:r>
        <w:rPr>
          <w:rStyle w:val="NormalTok"/>
        </w:rPr>
        <w:t xml:space="preserve">, 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AttributeTok"/>
        </w:rPr>
        <w:t>@admin_only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dit_post(post_id):</w:t>
      </w:r>
      <w:r>
        <w:br/>
      </w:r>
      <w:r>
        <w:rPr>
          <w:rStyle w:val="NormalTok"/>
        </w:rPr>
        <w:t xml:space="preserve">    post </w:t>
      </w:r>
      <w:r>
        <w:rPr>
          <w:rStyle w:val="OperatorTok"/>
        </w:rPr>
        <w:t>=</w:t>
      </w:r>
      <w:r>
        <w:rPr>
          <w:rStyle w:val="NormalTok"/>
        </w:rPr>
        <w:t xml:space="preserve"> BlogPost.query.get(post_i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edit </w:t>
      </w:r>
      <w:r w:rsidR="006E153B">
        <w:rPr>
          <w:rStyle w:val="CommentTok"/>
        </w:rPr>
        <w:t xml:space="preserve">the </w:t>
      </w:r>
      <w:r>
        <w:rPr>
          <w:rStyle w:val="CommentTok"/>
        </w:rPr>
        <w:t>post ...</w:t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"/delete/&lt;int:post_id&gt;"</w:t>
      </w:r>
      <w:r>
        <w:rPr>
          <w:rStyle w:val="NormalTok"/>
        </w:rPr>
        <w:t>)</w:t>
      </w:r>
      <w:r>
        <w:br/>
      </w:r>
      <w:r>
        <w:rPr>
          <w:rStyle w:val="AttributeTok"/>
        </w:rPr>
        <w:t>@admin_only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lete_post(post_id):</w:t>
      </w:r>
      <w:r>
        <w:br/>
      </w:r>
      <w:r>
        <w:rPr>
          <w:rStyle w:val="NormalTok"/>
        </w:rPr>
        <w:t xml:space="preserve">    post_to_delete </w:t>
      </w:r>
      <w:r>
        <w:rPr>
          <w:rStyle w:val="OperatorTok"/>
        </w:rPr>
        <w:t>=</w:t>
      </w:r>
      <w:r>
        <w:rPr>
          <w:rStyle w:val="NormalTok"/>
        </w:rPr>
        <w:t xml:space="preserve"> BlogPost.query.get(post_i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delete </w:t>
      </w:r>
      <w:r w:rsidR="006E153B">
        <w:rPr>
          <w:rStyle w:val="CommentTok"/>
        </w:rPr>
        <w:t xml:space="preserve">the </w:t>
      </w:r>
      <w:r>
        <w:rPr>
          <w:rStyle w:val="CommentTok"/>
        </w:rPr>
        <w:t>post ...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app.</w:t>
      </w:r>
      <w:r>
        <w:rPr>
          <w:rStyle w:val="NormalTok"/>
        </w:rPr>
        <w:t>run(debu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1BAF30A8" w14:textId="77777777" w:rsidR="00664A7E" w:rsidRDefault="00BB3E0A">
      <w:pPr>
        <w:pStyle w:val="Heading3"/>
      </w:pPr>
      <w:bookmarkStart w:id="6" w:name="c.-test-plan-design"/>
      <w:bookmarkEnd w:id="5"/>
      <w:r>
        <w:t>c. Test Plan Design:</w:t>
      </w:r>
    </w:p>
    <w:p w14:paraId="2AEA4BA3" w14:textId="77777777" w:rsidR="00664A7E" w:rsidRDefault="00664A7E">
      <w:pPr>
        <w:pStyle w:val="FirstParagraph"/>
      </w:pPr>
    </w:p>
    <w:p w14:paraId="7964854D" w14:textId="28F77F4D" w:rsidR="00664A7E" w:rsidRDefault="00BB3E0A">
      <w:pPr>
        <w:pStyle w:val="BodyText"/>
      </w:pPr>
      <w:r>
        <w:rPr>
          <w:b/>
          <w:bCs/>
        </w:rPr>
        <w:t>Test plan:</w:t>
      </w:r>
      <w:r>
        <w:t xml:space="preserve"> After analyzing Blog-Template Source Code and requirements, I design my test plan. My plan is simple </w:t>
      </w:r>
      <w:r w:rsidR="006E153B">
        <w:t xml:space="preserve">to </w:t>
      </w:r>
      <w:r>
        <w:t xml:space="preserve">increase the number of users over time and </w:t>
      </w:r>
      <w:r w:rsidR="006E153B">
        <w:t>stop</w:t>
      </w:r>
      <w:r>
        <w:t xml:space="preserve"> at 3 </w:t>
      </w:r>
      <w:r w:rsidR="006E153B">
        <w:t>million</w:t>
      </w:r>
      <w:r>
        <w:t xml:space="preserve"> users. I will only perform 3 tasks on the we</w:t>
      </w:r>
      <w:r>
        <w:t xml:space="preserve">bsites: login, visit </w:t>
      </w:r>
      <w:r w:rsidR="006E153B">
        <w:t xml:space="preserve">the </w:t>
      </w:r>
      <w:r>
        <w:t>contact page</w:t>
      </w:r>
      <w:r>
        <w:t xml:space="preserve"> and visit post number 1. Even though, Locust IO </w:t>
      </w:r>
      <w:r w:rsidR="006E153B">
        <w:t>allows</w:t>
      </w:r>
      <w:r>
        <w:t xml:space="preserve"> me with much more tests such as </w:t>
      </w:r>
      <w:r w:rsidR="006E153B">
        <w:t>creating</w:t>
      </w:r>
      <w:r>
        <w:t xml:space="preserve"> </w:t>
      </w:r>
      <w:r w:rsidR="006E153B">
        <w:t>tasks</w:t>
      </w:r>
      <w:r>
        <w:t xml:space="preserve">, </w:t>
      </w:r>
      <w:r w:rsidR="006E153B">
        <w:t>editing</w:t>
      </w:r>
      <w:r>
        <w:t xml:space="preserve">, or </w:t>
      </w:r>
      <w:r w:rsidR="006E153B">
        <w:t>deleting</w:t>
      </w:r>
      <w:r>
        <w:t xml:space="preserve"> </w:t>
      </w:r>
      <w:r w:rsidR="006E153B">
        <w:t>them</w:t>
      </w:r>
      <w:r>
        <w:t xml:space="preserve">; </w:t>
      </w:r>
      <w:r w:rsidR="006E153B">
        <w:t>creating</w:t>
      </w:r>
      <w:r>
        <w:t xml:space="preserve"> new users; </w:t>
      </w:r>
      <w:r w:rsidR="006E153B">
        <w:t>importing</w:t>
      </w:r>
      <w:r>
        <w:t xml:space="preserve"> new documentation into user </w:t>
      </w:r>
      <w:r w:rsidR="006E153B">
        <w:t>posts</w:t>
      </w:r>
      <w:r>
        <w:t>… However, I just want to keep my tasks si</w:t>
      </w:r>
      <w:r>
        <w:t>mple for this use case.</w:t>
      </w:r>
    </w:p>
    <w:p w14:paraId="205ADA0E" w14:textId="7E571EBF" w:rsidR="00664A7E" w:rsidRDefault="00BB3E0A">
      <w:pPr>
        <w:pStyle w:val="BodyText"/>
      </w:pPr>
      <w:r>
        <w:t xml:space="preserve">I will run </w:t>
      </w:r>
      <w:r w:rsidR="006E153B">
        <w:t xml:space="preserve">an </w:t>
      </w:r>
      <w:r>
        <w:t xml:space="preserve">automated test </w:t>
      </w:r>
      <w:r w:rsidR="006E153B">
        <w:t>starting</w:t>
      </w:r>
      <w:r>
        <w:t xml:space="preserve"> at 1000 users at a spawn </w:t>
      </w:r>
      <w:r w:rsidR="006E153B">
        <w:t xml:space="preserve">of </w:t>
      </w:r>
      <w:r>
        <w:t xml:space="preserve">1.00 </w:t>
      </w:r>
      <w:r w:rsidR="006E153B">
        <w:t>seconds</w:t>
      </w:r>
      <w:r>
        <w:t xml:space="preserve"> then I will increase by 1000 for each test case. There are 2 script</w:t>
      </w:r>
      <w:r w:rsidR="006E153B">
        <w:t>s</w:t>
      </w:r>
      <w:r>
        <w:t xml:space="preserve"> that I need to design: the performance test script and the schedule test script.</w:t>
      </w:r>
    </w:p>
    <w:p w14:paraId="586C00F5" w14:textId="77777777" w:rsidR="00664A7E" w:rsidRDefault="00BB3E0A">
      <w:pPr>
        <w:pStyle w:val="Heading3"/>
      </w:pPr>
      <w:bookmarkStart w:id="7" w:name="d.-test-suite-implementation"/>
      <w:bookmarkEnd w:id="6"/>
      <w:r>
        <w:lastRenderedPageBreak/>
        <w:t xml:space="preserve">d. Test Suite </w:t>
      </w:r>
      <w:r>
        <w:t>Implementation:</w:t>
      </w:r>
    </w:p>
    <w:p w14:paraId="426DA7D9" w14:textId="47777AB9" w:rsidR="00664A7E" w:rsidRDefault="00BB3E0A">
      <w:pPr>
        <w:pStyle w:val="FirstParagraph"/>
      </w:pPr>
      <w:r>
        <w:rPr>
          <w:b/>
          <w:bCs/>
        </w:rPr>
        <w:t>Plan:</w:t>
      </w:r>
      <w:r>
        <w:t xml:space="preserve"> Run the test script (or use another script to schedule the test script). The schedule script should be able to increase the </w:t>
      </w:r>
      <w:r w:rsidR="006E153B">
        <w:t>number</w:t>
      </w:r>
      <w:r>
        <w:t xml:space="preserve"> of user</w:t>
      </w:r>
      <w:r w:rsidR="006E153B">
        <w:t>s</w:t>
      </w:r>
      <w:r>
        <w:t xml:space="preserve"> after each successful test. The process is described below</w:t>
      </w:r>
    </w:p>
    <w:p w14:paraId="03CCF871" w14:textId="77777777" w:rsidR="00664A7E" w:rsidRDefault="00664A7E">
      <w:pPr>
        <w:pStyle w:val="BodyText"/>
      </w:pPr>
    </w:p>
    <w:p w14:paraId="6963BAE6" w14:textId="5C70A049" w:rsidR="00664A7E" w:rsidRDefault="00BB3E0A">
      <w:pPr>
        <w:pStyle w:val="BodyText"/>
      </w:pPr>
      <w:r>
        <w:rPr>
          <w:b/>
          <w:bCs/>
        </w:rPr>
        <w:t>Test Script:</w:t>
      </w:r>
      <w:r>
        <w:t xml:space="preserve"> Set the wait time for </w:t>
      </w:r>
      <w:r>
        <w:t xml:space="preserve">each user from 1 to 300 </w:t>
      </w:r>
      <w:r w:rsidR="006E153B">
        <w:t>seconds</w:t>
      </w:r>
      <w:r>
        <w:t xml:space="preserve"> so that each user will be able to navigate and read 1 post or do some </w:t>
      </w:r>
      <w:r w:rsidR="006E153B">
        <w:t>comments</w:t>
      </w:r>
      <w:r>
        <w:t xml:space="preserve">. Task number 1 is to navigate to </w:t>
      </w:r>
      <w:r w:rsidR="001C44E6">
        <w:t xml:space="preserve">the </w:t>
      </w:r>
      <w:r>
        <w:t xml:space="preserve">contact page (and stay there for 40 </w:t>
      </w:r>
      <w:r w:rsidR="001C44E6">
        <w:t>seconds</w:t>
      </w:r>
      <w:r>
        <w:t xml:space="preserve">). After 50 </w:t>
      </w:r>
      <w:r w:rsidR="001C44E6">
        <w:t>seconds</w:t>
      </w:r>
      <w:r>
        <w:t xml:space="preserve"> navigate to </w:t>
      </w:r>
      <w:r>
        <w:t>post 1. PyCharm IDE is used to run th</w:t>
      </w:r>
      <w:r>
        <w:t>e code.</w:t>
      </w:r>
    </w:p>
    <w:p w14:paraId="3205FE12" w14:textId="77777777" w:rsidR="00664A7E" w:rsidRDefault="00BB3E0A">
      <w:pPr>
        <w:pStyle w:val="BodyText"/>
      </w:pPr>
      <w:r>
        <w:t>This is the content of the test script (locust_test.py)</w:t>
      </w:r>
    </w:p>
    <w:p w14:paraId="2AF0BD53" w14:textId="31890ED9" w:rsidR="00664A7E" w:rsidRDefault="00BB3E0A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locust </w:t>
      </w:r>
      <w:r>
        <w:rPr>
          <w:rStyle w:val="ImportTok"/>
        </w:rPr>
        <w:t>import</w:t>
      </w:r>
      <w:r>
        <w:rPr>
          <w:rStyle w:val="NormalTok"/>
        </w:rPr>
        <w:t xml:space="preserve"> HttpUser, task, between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Cases(HttpUser):</w:t>
      </w:r>
      <w:r>
        <w:br/>
      </w:r>
      <w:r>
        <w:rPr>
          <w:rStyle w:val="NormalTok"/>
        </w:rPr>
        <w:t xml:space="preserve">    h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template-blog.herokuapp.com/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wait time for each user from 1 to 300 </w:t>
      </w:r>
      <w:r w:rsidR="001C44E6">
        <w:rPr>
          <w:rStyle w:val="CommentTok"/>
        </w:rPr>
        <w:t>second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o that each user will be able to navigate and read 1 post or do some comment</w:t>
      </w:r>
      <w:r>
        <w:br/>
      </w:r>
      <w:r>
        <w:rPr>
          <w:rStyle w:val="NormalTok"/>
        </w:rPr>
        <w:t xml:space="preserve">    wait_time </w:t>
      </w:r>
      <w:r>
        <w:rPr>
          <w:rStyle w:val="OperatorTok"/>
        </w:rPr>
        <w:t>=</w:t>
      </w:r>
      <w:r>
        <w:rPr>
          <w:rStyle w:val="NormalTok"/>
        </w:rPr>
        <w:t xml:space="preserve"> between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en </w:t>
      </w:r>
      <w:r w:rsidR="001C44E6">
        <w:rPr>
          <w:rStyle w:val="CommentTok"/>
        </w:rPr>
        <w:t xml:space="preserve">a </w:t>
      </w:r>
      <w:r>
        <w:rPr>
          <w:rStyle w:val="CommentTok"/>
        </w:rPr>
        <w:t>user in login the 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n_start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lient.po</w:t>
      </w:r>
      <w:r>
        <w:rPr>
          <w:rStyle w:val="NormalTok"/>
        </w:rPr>
        <w:t>st(</w:t>
      </w:r>
      <w:r>
        <w:rPr>
          <w:rStyle w:val="StringTok"/>
        </w:rPr>
        <w:t>"/login"</w:t>
      </w:r>
      <w:r>
        <w:rPr>
          <w:rStyle w:val="NormalTok"/>
        </w:rPr>
        <w:t>, json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mail"</w:t>
      </w:r>
      <w:r>
        <w:rPr>
          <w:rStyle w:val="NormalTok"/>
        </w:rPr>
        <w:t xml:space="preserve">: </w:t>
      </w:r>
      <w:r>
        <w:rPr>
          <w:rStyle w:val="StringTok"/>
        </w:rPr>
        <w:t>"jackyhuynh87@gmail.com"</w:t>
      </w:r>
      <w:r>
        <w:rPr>
          <w:rStyle w:val="NormalTok"/>
        </w:rPr>
        <w:t xml:space="preserve">, </w:t>
      </w:r>
      <w:r>
        <w:rPr>
          <w:rStyle w:val="StringTok"/>
        </w:rPr>
        <w:t>"Password"</w:t>
      </w:r>
      <w:r>
        <w:rPr>
          <w:rStyle w:val="NormalTok"/>
        </w:rPr>
        <w:t>:</w:t>
      </w:r>
      <w:r>
        <w:rPr>
          <w:rStyle w:val="StringTok"/>
        </w:rPr>
        <w:t>"1234"</w:t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sk number 1 is to navigate to </w:t>
      </w:r>
      <w:r w:rsidR="001C44E6">
        <w:rPr>
          <w:rStyle w:val="CommentTok"/>
        </w:rPr>
        <w:t xml:space="preserve">the </w:t>
      </w:r>
      <w:r>
        <w:rPr>
          <w:rStyle w:val="CommentTok"/>
        </w:rPr>
        <w:t xml:space="preserve">contact page (and stay there for 40 </w:t>
      </w:r>
      <w:r w:rsidR="001C44E6">
        <w:rPr>
          <w:rStyle w:val="CommentTok"/>
        </w:rPr>
        <w:t>seconds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ask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isit_contact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lient.get(</w:t>
      </w:r>
      <w:r>
        <w:rPr>
          <w:rStyle w:val="StringTok"/>
        </w:rPr>
        <w:t>"/contac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ter 50 </w:t>
      </w:r>
      <w:r w:rsidR="001C44E6">
        <w:rPr>
          <w:rStyle w:val="CommentTok"/>
        </w:rPr>
        <w:t>seconds</w:t>
      </w:r>
      <w:r>
        <w:rPr>
          <w:rStyle w:val="CommentTok"/>
        </w:rPr>
        <w:t xml:space="preserve"> navigate to </w:t>
      </w:r>
      <w:r>
        <w:rPr>
          <w:rStyle w:val="CommentTok"/>
        </w:rPr>
        <w:t>post 1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ask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isit_post_1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 w:rsidR="001C44E6">
        <w:rPr>
          <w:rStyle w:val="NormalTok"/>
        </w:rPr>
        <w:t xml:space="preserve"> </w:t>
      </w:r>
      <w:r>
        <w:rPr>
          <w:rStyle w:val="NormalTok"/>
        </w:rPr>
        <w:t>client.get(</w:t>
      </w:r>
      <w:r>
        <w:rPr>
          <w:rStyle w:val="StringTok"/>
        </w:rPr>
        <w:t>"/post/1"</w:t>
      </w:r>
      <w:r>
        <w:rPr>
          <w:rStyle w:val="NormalTok"/>
        </w:rPr>
        <w:t>)</w:t>
      </w:r>
    </w:p>
    <w:p w14:paraId="709BE940" w14:textId="77777777" w:rsidR="00664A7E" w:rsidRDefault="00BB3E0A">
      <w:pPr>
        <w:pStyle w:val="FirstParagraph"/>
      </w:pPr>
      <w:r>
        <w:rPr>
          <w:b/>
          <w:bCs/>
        </w:rPr>
        <w:t>Execute:</w:t>
      </w:r>
    </w:p>
    <w:p w14:paraId="28501CC2" w14:textId="77777777" w:rsidR="00664A7E" w:rsidRDefault="00BB3E0A">
      <w:pPr>
        <w:pStyle w:val="BodyText"/>
      </w:pPr>
      <w:r>
        <w:t>Run this script within the Terminal of PyCharm IDE</w:t>
      </w:r>
    </w:p>
    <w:p w14:paraId="246C1685" w14:textId="77777777" w:rsidR="00664A7E" w:rsidRDefault="00BB3E0A">
      <w:pPr>
        <w:pStyle w:val="SourceCode"/>
      </w:pPr>
      <w:r>
        <w:rPr>
          <w:rStyle w:val="ExtensionTok"/>
        </w:rPr>
        <w:t>locust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locust_test.py</w:t>
      </w:r>
    </w:p>
    <w:p w14:paraId="61A8B033" w14:textId="77777777" w:rsidR="00664A7E" w:rsidRDefault="00BB3E0A">
      <w:pPr>
        <w:pStyle w:val="FirstParagraph"/>
      </w:pPr>
      <w:r>
        <w:t>Then go to “</w:t>
      </w:r>
      <w:hyperlink r:id="rId9">
        <w:r>
          <w:rPr>
            <w:rStyle w:val="Hyperlink"/>
          </w:rPr>
          <w:t>http://localhost:8089/</w:t>
        </w:r>
      </w:hyperlink>
      <w:r>
        <w:t>” for monitoring. This is how it looks like</w:t>
      </w:r>
    </w:p>
    <w:p w14:paraId="1F7C8419" w14:textId="77777777" w:rsidR="00664A7E" w:rsidRDefault="00664A7E">
      <w:pPr>
        <w:pStyle w:val="BodyText"/>
      </w:pPr>
    </w:p>
    <w:p w14:paraId="06E47852" w14:textId="77777777" w:rsidR="00664A7E" w:rsidRDefault="00BB3E0A">
      <w:pPr>
        <w:pStyle w:val="BodyText"/>
      </w:pPr>
      <w:r>
        <w:rPr>
          <w:b/>
          <w:bCs/>
        </w:rPr>
        <w:lastRenderedPageBreak/>
        <w:t>Automation Testing:</w:t>
      </w:r>
    </w:p>
    <w:p w14:paraId="05E88EFA" w14:textId="77777777" w:rsidR="00664A7E" w:rsidRDefault="00BB3E0A">
      <w:pPr>
        <w:pStyle w:val="BodyText"/>
      </w:pPr>
      <w:r>
        <w:t>For automation testing without the WEB UI, run this script below instead.</w:t>
      </w:r>
    </w:p>
    <w:p w14:paraId="45C1AE3D" w14:textId="77777777" w:rsidR="00664A7E" w:rsidRDefault="00BB3E0A">
      <w:pPr>
        <w:pStyle w:val="SourceCode"/>
      </w:pPr>
      <w:r>
        <w:rPr>
          <w:rStyle w:val="ExtensionTok"/>
        </w:rPr>
        <w:t>locust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locust_test.py </w:t>
      </w:r>
      <w:r>
        <w:rPr>
          <w:rStyle w:val="AttributeTok"/>
        </w:rPr>
        <w:t>-u</w:t>
      </w:r>
      <w:r>
        <w:rPr>
          <w:rStyle w:val="NormalTok"/>
        </w:rPr>
        <w:t xml:space="preserve"> 1000 </w:t>
      </w:r>
      <w:r>
        <w:rPr>
          <w:rStyle w:val="AttributeTok"/>
        </w:rPr>
        <w:t>-r</w:t>
      </w:r>
      <w:r>
        <w:rPr>
          <w:rStyle w:val="NormalTok"/>
        </w:rPr>
        <w:t xml:space="preserve"> 100 </w:t>
      </w:r>
      <w:r>
        <w:rPr>
          <w:rStyle w:val="AttributeTok"/>
        </w:rPr>
        <w:t>--run-time</w:t>
      </w:r>
      <w:r>
        <w:rPr>
          <w:rStyle w:val="NormalTok"/>
        </w:rPr>
        <w:t xml:space="preserve"> 1h30m </w:t>
      </w:r>
      <w:r>
        <w:rPr>
          <w:rStyle w:val="AttributeTok"/>
        </w:rPr>
        <w:t>--stop-timeout</w:t>
      </w:r>
      <w:r>
        <w:rPr>
          <w:rStyle w:val="NormalTok"/>
        </w:rPr>
        <w:t xml:space="preserve"> 99</w:t>
      </w:r>
    </w:p>
    <w:p w14:paraId="32463473" w14:textId="40FD914A" w:rsidR="00664A7E" w:rsidRDefault="00BB3E0A">
      <w:pPr>
        <w:pStyle w:val="FirstParagraph"/>
      </w:pPr>
      <w:r>
        <w:t xml:space="preserve">To schedule a full test suite, we need to write another Python script that </w:t>
      </w:r>
      <w:r w:rsidR="001C44E6">
        <w:t>increments</w:t>
      </w:r>
      <w:r>
        <w:t xml:space="preserve"> the users as our test </w:t>
      </w:r>
      <w:r>
        <w:t xml:space="preserve">plan and </w:t>
      </w:r>
      <w:r w:rsidR="001C44E6">
        <w:t>simply</w:t>
      </w:r>
      <w:r>
        <w:t xml:space="preserve"> </w:t>
      </w:r>
      <w:r w:rsidR="001C44E6">
        <w:t>schedules</w:t>
      </w:r>
      <w:r>
        <w:t xml:space="preserve"> it. Depend on the application report on peak time (</w:t>
      </w:r>
      <w:proofErr w:type="gramStart"/>
      <w:r>
        <w:t>e.g.</w:t>
      </w:r>
      <w:proofErr w:type="gramEnd"/>
      <w:r>
        <w:t xml:space="preserve"> 2 </w:t>
      </w:r>
      <w:r w:rsidR="001C44E6">
        <w:t>million</w:t>
      </w:r>
      <w:r>
        <w:t xml:space="preserve"> people operate at the same time). </w:t>
      </w:r>
      <w:r w:rsidR="001C44E6">
        <w:t>The tester</w:t>
      </w:r>
      <w:r>
        <w:t xml:space="preserve"> can simply set the user to that </w:t>
      </w:r>
      <w:proofErr w:type="gramStart"/>
      <w:r>
        <w:t>peak, and</w:t>
      </w:r>
      <w:proofErr w:type="gramEnd"/>
      <w:r>
        <w:t xml:space="preserve"> schedule the performance test when they have a change in the system (or just for </w:t>
      </w:r>
      <w:r>
        <w:t>regular maintainable).</w:t>
      </w:r>
    </w:p>
    <w:p w14:paraId="4A56F4E5" w14:textId="77777777" w:rsidR="00664A7E" w:rsidRDefault="00BB3E0A">
      <w:pPr>
        <w:pStyle w:val="BodyText"/>
      </w:pPr>
      <w:r>
        <w:t>Something like this</w:t>
      </w:r>
    </w:p>
    <w:p w14:paraId="04FDDC39" w14:textId="77777777" w:rsidR="00664A7E" w:rsidRDefault="00BB3E0A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hedule-script.py</w:t>
      </w:r>
    </w:p>
    <w:p w14:paraId="19F620D2" w14:textId="67DF5E0C" w:rsidR="00664A7E" w:rsidRDefault="00BB3E0A">
      <w:pPr>
        <w:pStyle w:val="FirstParagraph"/>
      </w:pPr>
      <w:r>
        <w:t xml:space="preserve">Schedule script (schedule-script.py) can be used to scan and detect </w:t>
      </w:r>
      <w:r w:rsidR="001C44E6">
        <w:t>code changes</w:t>
      </w:r>
      <w:r>
        <w:t xml:space="preserve">, then run </w:t>
      </w:r>
      <w:r w:rsidR="001C44E6">
        <w:t xml:space="preserve">a </w:t>
      </w:r>
      <w:r>
        <w:t>performance test if needed.</w:t>
      </w:r>
    </w:p>
    <w:p w14:paraId="1255CEEA" w14:textId="77777777" w:rsidR="00664A7E" w:rsidRDefault="00BB3E0A">
      <w:pPr>
        <w:pStyle w:val="Heading3"/>
      </w:pPr>
      <w:bookmarkStart w:id="8" w:name="e.-test-result"/>
      <w:bookmarkEnd w:id="7"/>
      <w:r>
        <w:t>e. Test Result:</w:t>
      </w:r>
    </w:p>
    <w:p w14:paraId="00EFAA73" w14:textId="26E34D0D" w:rsidR="00664A7E" w:rsidRDefault="00BB3E0A">
      <w:pPr>
        <w:pStyle w:val="FirstParagraph"/>
      </w:pPr>
      <w:r>
        <w:t xml:space="preserve">Result for the first test case 1000 </w:t>
      </w:r>
      <w:r w:rsidR="001C44E6">
        <w:t>users</w:t>
      </w:r>
      <w:r>
        <w:t xml:space="preserve"> at 1.00 </w:t>
      </w:r>
      <w:r>
        <w:t xml:space="preserve">spawn rate. The result return with </w:t>
      </w:r>
      <w:r w:rsidR="001C44E6">
        <w:t xml:space="preserve">a </w:t>
      </w:r>
      <w:r>
        <w:t xml:space="preserve">0% </w:t>
      </w:r>
      <w:r w:rsidR="001C44E6">
        <w:t>fails</w:t>
      </w:r>
      <w:r>
        <w:t xml:space="preserve"> rate. Testers can download the PDF, CVS version for data analysis. Web UI can also </w:t>
      </w:r>
      <w:r w:rsidR="001C44E6">
        <w:t>be used</w:t>
      </w:r>
      <w:r>
        <w:t xml:space="preserve"> for monitoring with </w:t>
      </w:r>
      <w:r w:rsidR="001C44E6">
        <w:t>real-time</w:t>
      </w:r>
      <w:r>
        <w:t xml:space="preserve"> monitoring and interactive chart.</w:t>
      </w:r>
    </w:p>
    <w:p w14:paraId="056A9D2D" w14:textId="680D712E" w:rsidR="00664A7E" w:rsidRDefault="00BB3E0A">
      <w:pPr>
        <w:pStyle w:val="BodyText"/>
      </w:pPr>
      <w:r>
        <w:t xml:space="preserve">In my latest test, Template-Blog was able to handle 20,000 </w:t>
      </w:r>
      <w:r>
        <w:t xml:space="preserve">users at </w:t>
      </w:r>
      <w:r w:rsidR="001C44E6">
        <w:t xml:space="preserve">a </w:t>
      </w:r>
      <w:r>
        <w:t>0.5 spawn rate.</w:t>
      </w:r>
    </w:p>
    <w:p w14:paraId="661C7EF2" w14:textId="77777777" w:rsidR="00664A7E" w:rsidRDefault="00BB3E0A">
      <w:pPr>
        <w:pStyle w:val="BodyText"/>
      </w:pPr>
      <w:r>
        <w:rPr>
          <w:b/>
          <w:bCs/>
        </w:rPr>
        <w:t>Test Result</w:t>
      </w:r>
      <w:r>
        <w:t xml:space="preserve"> This is printed within my IDE (Py Charm).</w:t>
      </w:r>
    </w:p>
    <w:p w14:paraId="6E3EE6B5" w14:textId="77777777" w:rsidR="00664A7E" w:rsidRDefault="00BB3E0A">
      <w:pPr>
        <w:pStyle w:val="SourceCode"/>
      </w:pPr>
      <w:r w:rsidRPr="001C44E6">
        <w:rPr>
          <w:rStyle w:val="VerbatimChar"/>
          <w:sz w:val="16"/>
          <w:szCs w:val="18"/>
        </w:rPr>
        <w:t>2022-03-10T17:00:41Z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[2022-03-10 12:00:41,483] DESKTOP-J4K30PB/INFO/locust.main: Shutting down (exit code 1)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Name                                                               </w:t>
      </w:r>
      <w:r w:rsidRPr="001C44E6">
        <w:rPr>
          <w:rStyle w:val="VerbatimChar"/>
          <w:sz w:val="16"/>
          <w:szCs w:val="18"/>
        </w:rPr>
        <w:t xml:space="preserve">               # reqs      # fails  |     Avg     Min     Max  Median  |   req/s failures/s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----------------------------------------------------------------------------------------------------------------------------------------------------------------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GE</w:t>
      </w:r>
      <w:r w:rsidRPr="001C44E6">
        <w:rPr>
          <w:rStyle w:val="VerbatimChar"/>
          <w:sz w:val="16"/>
          <w:szCs w:val="18"/>
        </w:rPr>
        <w:t>T //contact                                                                       1095     1(0.09%)  |     120      27   19214     130  |    0.81    0.00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POST //login                                                                        1000     0(0.00%)</w:t>
      </w:r>
      <w:r w:rsidRPr="001C44E6">
        <w:rPr>
          <w:rStyle w:val="VerbatimChar"/>
          <w:sz w:val="16"/>
          <w:szCs w:val="18"/>
        </w:rPr>
        <w:t xml:space="preserve">  |     144     114    1134     140  |    0.74    0.00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GET //post/1                                                                        5162     4(0.08%)  |     125      28   25672     140  |    3.83    0.00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--------------------------------------------</w:t>
      </w:r>
      <w:r w:rsidRPr="001C44E6">
        <w:rPr>
          <w:rStyle w:val="VerbatimChar"/>
          <w:sz w:val="16"/>
          <w:szCs w:val="18"/>
        </w:rPr>
        <w:t>--------------------------------------------------------------------------------------------------------------------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-------------------------------------------------------------------------------------------------------------------------------------------</w:t>
      </w:r>
      <w:r w:rsidRPr="001C44E6">
        <w:rPr>
          <w:rStyle w:val="VerbatimChar"/>
          <w:sz w:val="16"/>
          <w:szCs w:val="18"/>
        </w:rPr>
        <w:t>---------------------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2                  GET //post/1: ConnectionResetError(10054, 'An existing connection was forcibly closed by the remote host', None, 10054, None)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2                  GET //post/1: RemoteDisconnected('Remote end closed connection witho</w:t>
      </w:r>
      <w:r w:rsidRPr="001C44E6">
        <w:rPr>
          <w:rStyle w:val="VerbatimChar"/>
          <w:sz w:val="16"/>
          <w:szCs w:val="18"/>
        </w:rPr>
        <w:t>ut response')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1                  GET //contact: ConnectionResetError(10054, 'An existing connection was forcibly closed by the remote host', None, 10054, None)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-----------------------------------------------------------------------------------------------</w:t>
      </w:r>
      <w:r w:rsidRPr="001C44E6">
        <w:rPr>
          <w:rStyle w:val="VerbatimChar"/>
          <w:sz w:val="16"/>
          <w:szCs w:val="18"/>
        </w:rPr>
        <w:t>-----------------------------------------------------------------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Name                                                                              # reqs      # fails  |     Avg     Min     Max  Median  |   req/s failures/s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------------------------------</w:t>
      </w:r>
      <w:r w:rsidRPr="001C44E6">
        <w:rPr>
          <w:rStyle w:val="VerbatimChar"/>
          <w:sz w:val="16"/>
          <w:szCs w:val="18"/>
        </w:rPr>
        <w:t>----------------------------------------------------------------------------------------------------------------------------------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GET //contact                                                                          1     0(0.00%)  |      42      42    </w:t>
      </w:r>
      <w:r w:rsidRPr="001C44E6">
        <w:rPr>
          <w:rStyle w:val="VerbatimChar"/>
          <w:sz w:val="16"/>
          <w:szCs w:val="18"/>
        </w:rPr>
        <w:t xml:space="preserve">  42      42  |    0.01    0.00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POST //login                                                                          10     0(0.00%)  |     162     137     181     160  |    0.05    0.00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lastRenderedPageBreak/>
        <w:t xml:space="preserve"> GET //post/1                                                      </w:t>
      </w:r>
      <w:r w:rsidRPr="001C44E6">
        <w:rPr>
          <w:rStyle w:val="VerbatimChar"/>
          <w:sz w:val="16"/>
          <w:szCs w:val="18"/>
        </w:rPr>
        <w:t xml:space="preserve">                    18     0(0.00%)  |     106      40     194      66  |    0.09    0.00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----------------------------------------------------------------------------------------------------------------------------------------------------------------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Aggregated                                                                            29     0</w:t>
      </w:r>
      <w:r w:rsidRPr="001C44E6">
        <w:rPr>
          <w:rStyle w:val="VerbatimChar"/>
          <w:sz w:val="16"/>
          <w:szCs w:val="18"/>
        </w:rPr>
        <w:t>(0.00%)  |     123      40     194     150  |    0.15    0.00</w:t>
      </w:r>
      <w:r w:rsidRPr="001C44E6">
        <w:rPr>
          <w:sz w:val="18"/>
          <w:szCs w:val="18"/>
        </w:rPr>
        <w:br/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Response time percentiles (approximated)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Type     Name                                                                                  50%    66%    75%    80%    90%    95%    98%    99%  99</w:t>
      </w:r>
      <w:r w:rsidRPr="001C44E6">
        <w:rPr>
          <w:rStyle w:val="VerbatimChar"/>
          <w:sz w:val="16"/>
          <w:szCs w:val="18"/>
        </w:rPr>
        <w:t>.9% 99.99%   100% # reqs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--------|--------------------------------------------------------------------------------|---------|------|------|------|------|------|------|------|------|------|------|------|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GET      //contact                                  </w:t>
      </w:r>
      <w:r w:rsidRPr="001C44E6">
        <w:rPr>
          <w:rStyle w:val="VerbatimChar"/>
          <w:sz w:val="16"/>
          <w:szCs w:val="18"/>
        </w:rPr>
        <w:t xml:space="preserve">                                            42     42     42     42     42     42     42     42     42     42     42      1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POST     //login                                                                               170    170    170    170    180    1</w:t>
      </w:r>
      <w:r w:rsidRPr="001C44E6">
        <w:rPr>
          <w:rStyle w:val="VerbatimChar"/>
          <w:sz w:val="16"/>
          <w:szCs w:val="18"/>
        </w:rPr>
        <w:t>80    180    180    180    180    180     10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GET      //post/1                                                                               69    170    170    170    180    190    190    190    190    190    190     18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>--------|-------------------------</w:t>
      </w:r>
      <w:r w:rsidRPr="001C44E6">
        <w:rPr>
          <w:rStyle w:val="VerbatimChar"/>
          <w:sz w:val="16"/>
          <w:szCs w:val="18"/>
        </w:rPr>
        <w:t>-------------------------------------------------------|---------|------|------|------|------|------|------|------|------|------|------|------|</w:t>
      </w:r>
      <w:r w:rsidRPr="001C44E6">
        <w:rPr>
          <w:sz w:val="18"/>
          <w:szCs w:val="18"/>
        </w:rPr>
        <w:br/>
      </w:r>
      <w:r w:rsidRPr="001C44E6">
        <w:rPr>
          <w:rStyle w:val="VerbatimChar"/>
          <w:sz w:val="16"/>
          <w:szCs w:val="18"/>
        </w:rPr>
        <w:t xml:space="preserve"> None     Aggregated                                                                            150    170    17</w:t>
      </w:r>
      <w:r w:rsidRPr="001C44E6">
        <w:rPr>
          <w:rStyle w:val="VerbatimChar"/>
          <w:sz w:val="16"/>
          <w:szCs w:val="18"/>
        </w:rPr>
        <w:t>0    170    180    180    190    190    190    190    190     29</w:t>
      </w:r>
    </w:p>
    <w:p w14:paraId="7E2591B4" w14:textId="78CC1888" w:rsidR="00664A7E" w:rsidRDefault="00BB3E0A">
      <w:pPr>
        <w:pStyle w:val="FirstParagraph"/>
      </w:pPr>
      <w:r>
        <w:rPr>
          <w:b/>
          <w:bCs/>
        </w:rPr>
        <w:t>Number of User Chart</w:t>
      </w:r>
      <w:r>
        <w:t xml:space="preserve"> This is the WEB UI chart (1000 </w:t>
      </w:r>
      <w:r w:rsidR="001C44E6">
        <w:t>users</w:t>
      </w:r>
      <w:r>
        <w:t xml:space="preserve"> at 1.00 spawn rate) </w:t>
      </w:r>
    </w:p>
    <w:p w14:paraId="0253B296" w14:textId="4DD77B14" w:rsidR="00664A7E" w:rsidRDefault="00BB3E0A">
      <w:pPr>
        <w:pStyle w:val="BodyText"/>
      </w:pPr>
      <w:r>
        <w:rPr>
          <w:b/>
          <w:bCs/>
        </w:rPr>
        <w:t>Number of Response Time</w:t>
      </w:r>
      <w:r>
        <w:t xml:space="preserve"> This is the WEB UI chart (1000 </w:t>
      </w:r>
      <w:r w:rsidR="001C44E6">
        <w:t>users</w:t>
      </w:r>
      <w:r>
        <w:t xml:space="preserve"> at 1.00 spawn rate) </w:t>
      </w:r>
    </w:p>
    <w:p w14:paraId="5FF6D246" w14:textId="48F0A613" w:rsidR="00664A7E" w:rsidRDefault="00BB3E0A">
      <w:pPr>
        <w:pStyle w:val="BodyText"/>
      </w:pPr>
      <w:r>
        <w:rPr>
          <w:b/>
          <w:bCs/>
        </w:rPr>
        <w:t>Total Request per Second</w:t>
      </w:r>
      <w:r>
        <w:t xml:space="preserve"> This is</w:t>
      </w:r>
      <w:r>
        <w:t xml:space="preserve"> the WEB UI chart (1000 </w:t>
      </w:r>
      <w:r w:rsidR="001C44E6">
        <w:t>users</w:t>
      </w:r>
      <w:r>
        <w:t xml:space="preserve"> at 1.00 spawn rate) </w:t>
      </w:r>
    </w:p>
    <w:p w14:paraId="1AEDA099" w14:textId="77777777" w:rsidR="00664A7E" w:rsidRDefault="00BB3E0A">
      <w:pPr>
        <w:pStyle w:val="Heading2"/>
      </w:pPr>
      <w:bookmarkStart w:id="9" w:name="advantagesdisadvantage-of-locust"/>
      <w:bookmarkEnd w:id="3"/>
      <w:bookmarkEnd w:id="8"/>
      <w:r>
        <w:t>5. Advantages/Disadvantage of Locust</w:t>
      </w:r>
    </w:p>
    <w:p w14:paraId="2936DDE8" w14:textId="77777777" w:rsidR="00664A7E" w:rsidRDefault="00BB3E0A">
      <w:pPr>
        <w:pStyle w:val="Heading3"/>
      </w:pPr>
      <w:bookmarkStart w:id="10" w:name="a.-advantage"/>
      <w:r>
        <w:t>a. Advantage:</w:t>
      </w:r>
    </w:p>
    <w:p w14:paraId="38EBDC55" w14:textId="1ADFCCEC" w:rsidR="00664A7E" w:rsidRDefault="00BB3E0A">
      <w:pPr>
        <w:pStyle w:val="FirstParagraph"/>
      </w:pPr>
      <w:r>
        <w:t>Verifies the speed, accuracy, and stability of the software match expectation. Assists the system by authenticating the responsiveness and managing the sca</w:t>
      </w:r>
      <w:r>
        <w:t xml:space="preserve">lability and reliability of software features. It is free and </w:t>
      </w:r>
      <w:proofErr w:type="gramStart"/>
      <w:r w:rsidR="001C44E6">
        <w:t>open-source</w:t>
      </w:r>
      <w:proofErr w:type="gramEnd"/>
      <w:r>
        <w:t>.</w:t>
      </w:r>
    </w:p>
    <w:p w14:paraId="4B70748E" w14:textId="77777777" w:rsidR="00664A7E" w:rsidRDefault="00BB3E0A">
      <w:pPr>
        <w:pStyle w:val="Heading3"/>
      </w:pPr>
      <w:bookmarkStart w:id="11" w:name="b.-disadvantage"/>
      <w:bookmarkEnd w:id="10"/>
      <w:r>
        <w:t>b. Disadvantage:</w:t>
      </w:r>
    </w:p>
    <w:p w14:paraId="343456F6" w14:textId="31C62F3E" w:rsidR="00664A7E" w:rsidRDefault="00BB3E0A">
      <w:pPr>
        <w:pStyle w:val="FirstParagraph"/>
      </w:pPr>
      <w:r>
        <w:t>Locust can be a costly mistake if done haphazardly, leading to inaccurate results and conclusions. Need Python programming knowledge to perform the test (must be v</w:t>
      </w:r>
      <w:r>
        <w:t xml:space="preserve">ery </w:t>
      </w:r>
      <w:r w:rsidR="001C44E6">
        <w:t>familiar</w:t>
      </w:r>
      <w:r>
        <w:t xml:space="preserve"> with Python to design complicated test </w:t>
      </w:r>
      <w:r w:rsidR="001C44E6">
        <w:t>cases</w:t>
      </w:r>
      <w:r>
        <w:t>)</w:t>
      </w:r>
    </w:p>
    <w:p w14:paraId="56F8DA02" w14:textId="77777777" w:rsidR="00664A7E" w:rsidRDefault="00BB3E0A">
      <w:pPr>
        <w:pStyle w:val="Heading2"/>
      </w:pPr>
      <w:bookmarkStart w:id="12" w:name="reference"/>
      <w:bookmarkEnd w:id="9"/>
      <w:bookmarkEnd w:id="11"/>
      <w:r>
        <w:t>Reference:</w:t>
      </w:r>
    </w:p>
    <w:p w14:paraId="23D052E0" w14:textId="412030B2" w:rsidR="00664A7E" w:rsidRDefault="00BB3E0A">
      <w:pPr>
        <w:pStyle w:val="FirstParagraph"/>
      </w:pPr>
      <w:r>
        <w:t xml:space="preserve">E. J. Weyuker and F. I. Vokolos, “Experience with performance testing of software systems: issues, an approach, and case study,” in IEEE Transactions on Software Engineering, vol. 26, no. </w:t>
      </w:r>
      <w:r>
        <w:t xml:space="preserve">12, pp. 1147-1156, Dec. 2000, </w:t>
      </w:r>
      <w:r w:rsidR="001C44E6">
        <w:t>DOI</w:t>
      </w:r>
      <w:r>
        <w:t>: 10.1109/32.888628. [1]</w:t>
      </w:r>
    </w:p>
    <w:p w14:paraId="0A080E2E" w14:textId="054032DD" w:rsidR="00664A7E" w:rsidRDefault="00BB3E0A">
      <w:pPr>
        <w:pStyle w:val="BodyText"/>
      </w:pPr>
      <w:r>
        <w:t xml:space="preserve">D. Jayasinghe et al., “Expertus: A Generator Approach to Automate Performance Testing in IaaS Clouds,” 2012 IEEE Fifth International Conference on Cloud Computing, 2012, pp. 115-122, </w:t>
      </w:r>
      <w:r w:rsidR="001C44E6">
        <w:t>DOI</w:t>
      </w:r>
      <w:r>
        <w:t>: 10.1109/CL</w:t>
      </w:r>
      <w:r>
        <w:t>OUD.2012.98. [4]</w:t>
      </w:r>
    </w:p>
    <w:p w14:paraId="7214B407" w14:textId="77777777" w:rsidR="00664A7E" w:rsidRDefault="00BB3E0A">
      <w:pPr>
        <w:pStyle w:val="BodyText"/>
      </w:pPr>
      <w:r>
        <w:t xml:space="preserve">Kumar. K., “Write your first performance/load test in Python.”, Retrieved from </w:t>
      </w:r>
      <w:hyperlink r:id="rId10">
        <w:r>
          <w:rPr>
            <w:rStyle w:val="Hyperlink"/>
          </w:rPr>
          <w:t>https://medium.com/@kundan3034/write-your-first-</w:t>
        </w:r>
        <w:r>
          <w:rPr>
            <w:rStyle w:val="Hyperlink"/>
          </w:rPr>
          <w:t>performance-load-test-in-python-e8e2132ef775</w:t>
        </w:r>
      </w:hyperlink>
      <w:r>
        <w:t xml:space="preserve"> [2]</w:t>
      </w:r>
    </w:p>
    <w:p w14:paraId="1F4B6F06" w14:textId="77777777" w:rsidR="00664A7E" w:rsidRDefault="00BB3E0A">
      <w:pPr>
        <w:pStyle w:val="BodyText"/>
      </w:pPr>
      <w:r>
        <w:lastRenderedPageBreak/>
        <w:t xml:space="preserve">Tutorial Points (n.d.), “Performance Testing”, Retrieved from </w:t>
      </w:r>
      <w:hyperlink r:id="rId11">
        <w:r>
          <w:rPr>
            <w:rStyle w:val="Hyperlink"/>
          </w:rPr>
          <w:t>https://www.tutorialspoint.com/software_tes</w:t>
        </w:r>
        <w:r>
          <w:rPr>
            <w:rStyle w:val="Hyperlink"/>
          </w:rPr>
          <w:t>ting_dictionary/performance_testing.htm</w:t>
        </w:r>
      </w:hyperlink>
      <w:r>
        <w:t xml:space="preserve"> [3]</w:t>
      </w:r>
    </w:p>
    <w:p w14:paraId="2BEF0409" w14:textId="77777777" w:rsidR="00664A7E" w:rsidRDefault="00BB3E0A">
      <w:pPr>
        <w:pStyle w:val="BodyText"/>
      </w:pPr>
      <w:r>
        <w:t xml:space="preserve">Bystron. C., Heyman. J., Hamren J., Heyman. H. and Holmberg. L., Locust, Retrieved from </w:t>
      </w:r>
      <w:hyperlink r:id="rId12">
        <w:r>
          <w:rPr>
            <w:rStyle w:val="Hyperlink"/>
          </w:rPr>
          <w:t>https://github.com/locustio/locust</w:t>
        </w:r>
      </w:hyperlink>
      <w:r>
        <w:t xml:space="preserve"> [5]</w:t>
      </w:r>
    </w:p>
    <w:p w14:paraId="0B7A925B" w14:textId="77777777" w:rsidR="00664A7E" w:rsidRDefault="00BB3E0A">
      <w:pPr>
        <w:pStyle w:val="BodyText"/>
      </w:pPr>
      <w:r>
        <w:t xml:space="preserve">Retrieved from </w:t>
      </w:r>
      <w:hyperlink r:id="rId13">
        <w:r>
          <w:rPr>
            <w:rStyle w:val="Hyperlink"/>
          </w:rPr>
          <w:t>http://docs.locust.io/en/stable/running-without-web-ui.html#</w:t>
        </w:r>
      </w:hyperlink>
      <w:r>
        <w:t xml:space="preserve"> [6]</w:t>
      </w:r>
      <w:bookmarkEnd w:id="0"/>
      <w:bookmarkEnd w:id="12"/>
    </w:p>
    <w:sectPr w:rsidR="00664A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E7347" w14:textId="77777777" w:rsidR="00BB3E0A" w:rsidRDefault="00BB3E0A">
      <w:pPr>
        <w:spacing w:after="0"/>
      </w:pPr>
      <w:r>
        <w:separator/>
      </w:r>
    </w:p>
  </w:endnote>
  <w:endnote w:type="continuationSeparator" w:id="0">
    <w:p w14:paraId="02593C6F" w14:textId="77777777" w:rsidR="00BB3E0A" w:rsidRDefault="00BB3E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F3B29" w14:textId="77777777" w:rsidR="00BB3E0A" w:rsidRDefault="00BB3E0A">
      <w:r>
        <w:separator/>
      </w:r>
    </w:p>
  </w:footnote>
  <w:footnote w:type="continuationSeparator" w:id="0">
    <w:p w14:paraId="66EC8976" w14:textId="77777777" w:rsidR="00BB3E0A" w:rsidRDefault="00BB3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56CBF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NDIxNjc2NjEzMrNU0lEKTi0uzszPAykwrAUAyRHP5CwAAAA="/>
  </w:docVars>
  <w:rsids>
    <w:rsidRoot w:val="00664A7E"/>
    <w:rsid w:val="00027654"/>
    <w:rsid w:val="001C44E6"/>
    <w:rsid w:val="00664A7E"/>
    <w:rsid w:val="006E153B"/>
    <w:rsid w:val="00BB3E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0E54B"/>
  <w15:docId w15:val="{AF9FD3D9-1080-477F-B3BA-CEDCC03E0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2Char">
    <w:name w:val="Heading 2 Char"/>
    <w:link w:val="Heading2"/>
    <w:uiPriority w:val="9"/>
    <w:rsid w:val="006E153B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ckyhuynh/blog-template" TargetMode="External"/><Relationship Id="rId13" Type="http://schemas.openxmlformats.org/officeDocument/2006/relationships/hyperlink" Target="http://docs.locust.io/en/stable/running-without-web-ui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emplate-blog.herokuapp.com/" TargetMode="External"/><Relationship Id="rId12" Type="http://schemas.openxmlformats.org/officeDocument/2006/relationships/hyperlink" Target="https://github.com/locustio/locu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utorialspoint.com/software_testing_dictionary/performance_testing.ht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medium.com/@kundan3034/write-your-first-performance-load-test-in-python-e8e2132ef77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9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2393</Words>
  <Characters>13645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-testing</vt:lpstr>
    </vt:vector>
  </TitlesOfParts>
  <Company/>
  <LinksUpToDate>false</LinksUpToDate>
  <CharactersWithSpaces>1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-testing</dc:title>
  <dc:creator>Truc Huynh</dc:creator>
  <cp:keywords/>
  <cp:lastModifiedBy>Jack Huynh</cp:lastModifiedBy>
  <cp:revision>3</cp:revision>
  <dcterms:created xsi:type="dcterms:W3CDTF">2022-03-11T17:14:00Z</dcterms:created>
  <dcterms:modified xsi:type="dcterms:W3CDTF">2022-03-1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2</vt:lpwstr>
  </property>
  <property fmtid="{D5CDD505-2E9C-101B-9397-08002B2CF9AE}" pid="3" name="output">
    <vt:lpwstr/>
  </property>
</Properties>
</file>